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0:40:01</w:t>
      </w:r>
      <w:r>
        <w:t xml:space="preserve"> </w:t>
      </w:r>
      <w:r>
        <w:t xml:space="preserve">ถึงจนจบคลิป</w:t>
      </w:r>
    </w:p>
    <w:p>
      <w:pPr>
        <w:pStyle w:val="Date"/>
      </w:pPr>
      <w:r>
        <w:t xml:space="preserve">วันศุกร์ที่</w:t>
      </w:r>
      <w:r>
        <w:t xml:space="preserve"> </w:t>
      </w:r>
      <w:r>
        <w:t xml:space="preserve">28</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ากว่ามีอาการเจ็บป่วยจำนวนมาก ทรัพยากรที่มีอยู่จะมีจำนวนไม่มากของผู้ป่วยอย่างมากมาย เหมือนอย่างบางประเทศ ที่เกิดขึ้นในขณะนี้ นี่ก็เป็นภาพทางสาธารณสุขพิษณุโลกเขาเผยแพร่ออกมา เขาเตือนให้เราดูแลกันดี ๆอีกเรื่องหนึ่ง ก็เป็นข้อมูลที่ ใครมีลูกเล็ก คุณผู้ชมดูลูกใกล้ชิดหน่อยนะครับ แพทย์หญิงสุภารักษ์ คุณหมอเชียงใหม่ พิงเชียงใหม่ คุณหมอออกมาเปิดเผยว่า มีเด็กที่โรงพยาบาลนครพิงค์นี่ เจอเด็กเล็กติดเชื้อมากขึ้น ทั้งหมดติดจากคนในครอบครัวนั่นล่ะ เป็นเด็กอายุ 12 ปี ถึง 99 คน แม้ผู้ป่วยเด็กส่วนใหญ่ไม่มีอาการหรือว่าถ้ามีนี่ ก็ไม่แรงเท่ากับผู้ใหญ่ แต่ถ้าเป็นเด็กที่อายุต่ำกว่า 1 ปี และมีโรคประจำตัว อย่างเช่น เด็กที่เป็นโรคหัวใจ โรคปอด หรือว่ามีภาวะภูมิคุ้มกันต่ำนี่ ถือว่ามีความเสี่ยงไม่น้อยกว่าผู้ใหญ่ที่อาจจะเสียชีวิตได้ ที่ผ่านมา โรงพยาบาลนครพิงค์ ได้รักษาผู้ป่วยเด็ก 12 รายครับ ผมว่าเป็นเด็กที่อายุต่ำกว่า 1 ปี 19 ราย อายุมากสุดคือ 3 ปี อายุน้อยสุดนะครับ คือ 22 วัน เด็กส่วนใหญ่มีอาการระดับปานกลาง ระดับสีเหลือง หรือว่าร้อยละ 73 คือ มีผล X-ray ปอด ก็ผิดปกติ แต่ว่ายังไม่ถึงกับภาวะออกซิเจนต่ำ ในรายที่มีอาการหรือมีความเสี่ยงที่จะมีอาการคุณหมอจะให้ยาต้านไวรัส พาวิพิราเวียร์นี่ไป ซึ่งหลังจากที่ได้ยาไปนี่ปรากฏว่า 10 จาก 12 ราย มีอาการดีขึ้น ฟาวิพิราเวียนี่ ที่เขากิน เขาบอกยามันแรงมาก // ค่ะ // หมดเรี่ยวหมดแรงเลย มันพะอืดพะอม แล้วเด็กต้องใช้ยาแบบนี้ น่าสงสารนะครับท่านผู้ชม ส่วนเด็กอายุ 22 วัน พบว่าติดเชื้อจากพ่อ ส่งตัวมาจากอำเภอแม่อาย ล่าสุดประเมินอาการอยู่ในกลุ่มสีเขียวเข้ม แต่ความเสี่ยงของน้องนี่ คือ น้องอายุแค่ 22 วัน ทำให้คุณหมอต้องดูแลอย่างใกล้ชิดนะครับ ภาพที่คุณหมอเขาเปิดเผยออกมา เด็กคนนี้อายุ 22 วันเท่านั้นเอง ตอนนี้ค่ะ มีโรงพยาบาลหลายแห่งที่ติดเชื้อ COVID-19 ก็เลยทำให้กรทำงานในโรงพยาบนะคะ อย่างเช่นที่พังงา ล่าสุดโรงพยาบาลตะกั่วป่า ก็ประกาศว่าเจอเจ้าหน้าที่ติดเชื้อ COVID-19 2 วันเมื่อวานนี้แล้วก็วันนี้ค่ะ เพื่อทำความสะอาดค่ะ นายแพทย์สุรัตน์ ตันติทวีวรกุล นะคะ ผู้อำนวยการตะกั่วป่าออกประกาศ หลังจากที่พบเจ้าหน้าที่ห้องฉุกเฉินของโรงพยาบาลติด COVID-19 ก็ค้นหาผู้สัมผัสกลุ่มเสี่ยง พบว่าเป็นเจ้าหน้าที่ในโรงพยาบาล และสมาชิกในครอบครัว รวม 22 คน ผลล่าสุด ทุกคนไม่พบเชื้อนะคะ โดยเจ้าหน้าที่กลุ่มสัมผัสเสี่ยงทุกคนก็ยังคงต้องกักตัวดูอาการที่โรงพยาบาล กักตัวอยู่ที่บ้านแล้วก็สั่งปิดห้องอุบัติเหตุและฉุกเฉินชั่วคราวค่ะ เพื่อทำความสะอาดจนถึงวันนี้ สำหรับผู้ป่วยรายอื่น ๆ ก็สามารถไปรับบริการได้นะคะ และศูนย์การแพทย์เขาหลักนะคะ นายแพทย์สุพจน์ แปรนิมิต นายแพทย์โรงพยาบาลตราด มีเจ้าหน้าที่ของโรงพยาบาล 3 คน ติดเชื้อ COVID-19 คนแรกเป็นเจ้าหน้าที่พัสดุ ติดเชื้อมาจากน้องสาวค่ะ มีผู้เสี่ยงที่สัมผัส 29 คน ในกลุ่มงานเดียวกันอีก 1 คน เจ้าหน้าที่ที่เหลือ อยู่ในบ้าน 14 วัน ส่วนรายที่ 3 เป็นเจ้าหน้าที่เทคนิคการแพทย์ เดินทางไปเที่ยวเกาะ ช่วงสงกรานต์ ก็พบติดเชื้อครั้งที่ 2เป็นเจ้าหน้าที่ในห้องปฏิบัติการอีก 6 ราย โรงพยาบาลตราดนะคะ ก็บอกว่า เหตุการณ์ที่เกิดขึ้นต้องเสียกำลังเจ้าหน้าที่ไป 35 คน ก็เลยต้องแก้ปัญหาชลอผ่าตัดไม่รุนแรงออกไปทั้งหมด และจะรับผู้ป่วยเฉพาะกรณีฉุกเฉินเท่านั้นค่ะ ไปที่โรงพยาบาลชัยนาทนะคะ นายแพทย์ภัลลพ ยอดสิระจินดา เปิดเผยว่าพบผู้ป่วยยืนยันติดเชื้อ COVID-19อีก 1 ราย เป็นรายที่ 31 ของราย ปี ก่อนหน้านี้ค่ะ เขารักษาตัวที่โรงพยาบาลสัทพยา ด้วยอาการหายใจเหนื่อยหอบ ตั้งแต่วันที่ 22 ถึงวันที่ 27 เมษายน จากนั้น 26 เมษายนค่ะ ผู้ป่วยก็มีอาการป่วยมากขึ้น ทีมแพทย์ก็เอ็กเรย์ เปลี่ยนวิธีการรักษาแบบปอดติดเชื้อ แต่ไม่ตอบสนอง จนวันที่ 28 เมษายน ผู้ป่วยอาการไม่ดีขึ้น ตรวจหาเชื้อ COVID-19 ผลตรวจออกมาพบว่าติดเชื้อ COVID-19 ขณะนี้ก็ส่งผู้สัมผัสใกล้ชิด รวมถึงผู้ป่วยที่นอนรักษาตัวในตึกชายฃไปตรวจหาเชื้อ COVID-19 แล้วค่ะ แล้วก็สั่งให้งดรับผู้ป่วยรายใหม่ที่จะเข้ามารักษาที่ตึกผู้ป่วยใน หากมีเคสที่เร่งด่วน ก็จะส่งต่อไปรักษาที่โรงพยาบาลสรรบุรีแทน แทน แล้วก็สั่งให้ปิดหวอดที่ผู้ป่วยติดเชื้อ COVID-19 ก่อนหน้า เป็นเวลา 14 วันด้วยนะคะ เพื่อทำความสะอาด ส่วนผู้ป่วยรายนี้ก็ถูกส่งไปกักตัวแล้วก็รักษาที่โรงพยาบาลชัยนาท นเรทรอีกเรื่องหนึ่งนะคะ ที่เป็นดรามาในโรงพยาบาลของ 2 สาวนี่ ที่เป็นผู้ป่วย COVID-19 ที่รักษาตัวอยู่ที่โรงพยาบาลในจังหวัดอ่างทอง เธอ 2 คนนี่นะคะ อัดคลิป Tiktok เสียงดังเลยนะคะ วิพากษ์วิจารณ์ในทางไม่เหมาะสมทำให้เกิดความรำคาญให้กับผู้ป่วยคนอื่น ๆ หรือเปล่า ก็มองว่าก็เข้าใจ เพราะว่าเธอทั้งคู่อาจจะไม่มีอะไรทำจริง ๆไปดูคลิปต้นเรื่องก่อน</w:t>
      </w:r>
    </w:p>
    <w:p>
      <w:pPr>
        <w:pStyle w:val="BodyText"/>
      </w:pPr>
      <w:r>
        <w:t xml:space="preserve">[เสียงดนตรี] นี่ล่ะค่ะ เป็นคลิปต้นเรื่องนี่พอคลิปนี้ออกไปนะคะ คนก็วิพากษ์วิจารณ์บอกว่า ข้างหลังนี่ก็ยังมีผู้ป่วยที่เขารับการรักษาอยู่ แต่ล่าสุดนี่เธอก็ออกคลิปมาขอโทษนะคะ ที่ทำไปรู้เท่าไม่ถึงการณ์อัดคลิปลงโซเชียลที่ป่วยเป็น COVID-19 มาออกกำลังก็เลยทำคลิปส่งเข้าไปในไลน์กลุ่มคนไข้ค่ะ ไปฟังเสียงเธอกันค่ะ //ไม่รู้คลิปหลุดออกได้ไง เพราะว่าพวกเราไม่ได้ตั้งใจที่จะเอาไปลงโซเชียล เกิดความแบบว่า โดนด่า หรือโดนประณามอะไรอย่างนี้ เราไม่ได้ตั้งใจจริง ๆ นะคะ เราแค่อยากชวนเพื่อน ๆ ที่ติดโรคโควิดมาออกกำลังกายแค่นั้นเอง พวกหนูไม่ได้สื่อ ตลกกับการเล่นอะไรอย่างนี้ ไม่ใช่นะคะ พวกหนูออกมาชี้แจงตรงนี้นะคะ ก็คือว่าตอนนี้พวกเราก็เหมือนการก็ดีขึ้นแล้วค่ะ ก็พยายามออกกำลังกายและกินยาตามหมอสั่ง คือ คนไข้ที่อยู่ในห้องของพวกเรานะคะ พวกเราก็สอบถามตลอด ว่ารำคาญไหม ก็ถามตลอดนะคะ ไม่จริงนะคะ ที่บอกว่าคนไข้เตียงอื่นรำคาญ พวกเราก็คุยหมดน่ะค่ะ // คือ เป็นไลน์ที่เอาไว้ใช้กันเองในกลุ่มคนไข้ เขาไม่ได้เอาไปโพสต์ในสื่ออื่น ๆ นะคะ ทีนี้นายแพทย์สาธารณสุขอ่างทองตรวจสอบคลิป ก็เป็นผู้ป่วยโรงพยาบาลป่าโมกผู้ป่วยบอกว่าให้งดกิจกรรมที่อาจจะสร้างความรบกวน ให้กับผู้ป่วยคนอื่น แล้วก็เห็นว่าอาจเป็นเพราะว่าผู้ป่วยเครียดแล้วก็เบื่อ ต่อไปเขาวางแผนว่าจะจัดกิจกรรมแยกโซน แล้วก็เรียกที่ประชุมคณะทำงานเพื่อไม่ให้เกิดเหตุการณ์เช่นนี้อีกนะคะ สองสาวเขาก็บอกแล้วนะคะ ว่ารู้เท่าไม่ถึงการณ์ หลายคนมองอีกมุมหนึ่งว่าเข้าใจ เพราะว่ามันเบื่อจริง ๆ แอปฯ Tiktok ดังเพราะ COVID-19 นี่ล่ะค่ะ เพราะว่าคนไม่มีอะไรทำ แต่อีกมุมหนึ่งก็อย่าไปรบกวนคนอื่นแล้วกันนะคะ // ต้องอยู่โรงพยาบาลอีก 14 วัน บางทีอาการมันไม่มีแล้วน่ะ มันไม่เป็นอะไรน่ะ ก็อะไรบรรเทิงหน่อย คราวนี้ก็ต้องดูดี ๆ อย่าเอาไปรบกวนคนอื่นมาก แต่จากในคลิปเสียงมันก็ดัง // อาจจะเป็น Bar Slove นะครับ ท่านผู้ชมครับ ที่ตลาดกิมหยงเขาปิดธรรมศาสตร์ 3 วัน โดยเจ้าหน้าที่ฝ่ายป้องกันและควบคุมโรคและสิ่งแวดล้อม เทศบาลนครหาดใหญ่ ก็ไปฉีดฆ่าเชื้อ ป้องกันไม่ให้มีการกระจายเชื้อนะครับ สร้างความมั่นใจให้กับคนซื้อของกัน 3 วันนะครับ เพราะว่าเจอแม่ค้าติดเชื้อโควิด เพราะว่าเธอเดินทางไปเยี่ยมญาติที่นครศรีธรรมราชนะครับ ตัวแทนแม่ค้าในตลาดกิมหยงนี่ เธอก็รู้สึกแปลกเหมือนกันที่ตลาดกิ๋มหยงปิด เหตุการณ์อะไร ฝนตก น้ำท่วม ไม่ว่าจะเจอเหตุการณ์ไม่เคยปิดเลยนะครับ ถ้าปิดล่าสุด คือ ต้องย้อนกลับไปเมื่อ 11 ปีก่อน ที่น้ำท่วมใหญ่นะครับ ที่หาดใหญ่ อันนั้นไม่ไหว โควิดเพื่อทำความสะอาด 3 วันนะครับ ซึ่งทางตลาดก็มีมาตรการเข้มงวดจริง ๆ แต่กรณีที่เกิดขึ้น ถือว่าเป็นเรื่องสุดวิสัย ไม่อยากมีใครให้เกิด จึงขอให้ทุกคนเข้าใจ พ่อค้าแม่ค้าด้วย 1 พฤษภาคม ก็ขอให้พี่น้องนักท่องเที่ยวก็ไปอุดหนุนได้ ไม่ต้องกังวลเรื่องความปลอดภัยนะครับ เพราะว่าเจ้าหน้าที่เขาพ่นน้ำยาฆ่าเชื้อแล้วครับ ส่วนที่โคราชครับ โรคติดต่อ นครราชสีมานี่ เขามีคำสั่งปิดหมู่บ้านตำบลศาลเจ้าพ่อ อยู่ที่วังน้ำเขียวนะครับ มาตัดตอนการระบาดให้กักตัว 14 วันครับ เนื่องจากพบผู้ติดเชื้อ 10 รายเหมือนกันพบว่ามีผู้สัมผัสติดเชื้อในพื้นที่บ้านศาลเจ้าพ่อ ซึ่งก็มีผู้เสี่ยงสูงอีก 20 ราย มีผู้สัมผัสเสี่ยงต่ำอีก 12 รายครับ ก็เลยสั่งปิดหมู่บ้านไปก่อนนะครับ ภาพรวมล่าสุดเจอเพิ่มอีก 11 ราย สีคิ้ว 1 ราย โชคชัย 1 ราย รวมแล้วนี่ผู้ป่วยสะสม 500 ราย ยังรักษาอยู่ 519 ด้วยนะครับ ยังพบการระบาดในพื้นที่ 27 อำเภอ จากทั้งหมด 32 อำเภอของโคราชครับ // ส่วนพิษ COVID-19 ค่ะ ก็ทำให้หลายคนต้องเปลี่ยนงานเปลี่ยนอาชีพ คนหนึ่งค่ะ ก่อนหน้านี้ทำงานอยู่ที่สถานบันเทิงกรุงเทพฯ เพราะพิษCOVID-19 มา สถานบันเทิงต้องปิดตัวลง ปกติแต่หน้าสวย ๆ แต่งตัวสวย ๆ ก็เลยต้องเปลี่ยนอาชีพ เรียกว่าพลิกหน้ามือเป็นหลังมือเลยนะคะ กลับบ้านเกิดไปเผาถ่านรายได้นะคะ COVID-19 ระลอกนี้นะคะ โดยนางสาวศิริพร จันทร์บ้วยค่ะ เคยเป็นโคโยตี้ในกรุงเทพฯ ผ่านเฟซบุ๊กนะคะ ว่าเป็นวันที่เหนื่อยที่สุดในการเผาถ่าน แต่ว่าเธอภูมิใจเผานี่ 7 วันก็มีคนเข้ามาคอมเมนต์ให้กำลังใจเธอเป็นจำนวนมากลยนะคะ ผู้สื่อข่าวก็เดินทางไปบ้านของเธอค่ะ อยู่ที่ตำบลบ่อยาง จังหวัดอุทัยธานี เธอเล่าว่าตั้งแต่รับจ้างล้างจานในร้านอาหาร ทำงานเสิร์ฟ และสุดท้ายนี่ ก็เป็นโคโยตี้ เดือนหนึ่ง ๆ ก็สามารถส่งเงินเลี้ยงดูครอบครัวได้สบายนะคะ พอเกิดการระบาดของ COVID-19 ครั้งแรกกลับบ้าน เห็นว่าแม่และพ่อเลี้ยงนี่ทำอาชีพเผาถ่าน เธอก็เลยช่วยไปเผาถ่าน แล้วก็โพสต์ขายค่ะ ส่วนขั้นตอนการเผาถ่านก็เริ่มจากการไปขนไม้นะคะ ที่มีคนตัดทิ้งหัวไร่ก็จะขายกระสอบละ 300 บาท เฉลี่ย 1 เดือนก็มีรายได้หมื่นกว่าบาทค่ะ ก็เลี้ยงกัน 3 ชีวิต ให้พอผ่านไปได้ ไปฟังเสียงเธอกันค่ะ // ไม่ท้อเลยค่ะ อยู่สู้ชีวิตไปเรื่อย ๆบางทีหนูก็หวังว่าบางวันมันก็จะดีขึ้น สภาพจิตใจเราก็ยิ่งแย่ค่ะ อาชีพเราแบบนี้ หนูก็ยังสู้ อยู่ได้ สู้ไปเรื่อย ๆ ก็ทำ เล็ก ๆ น้อย ๆ ชีวิตเราก็ดำเนินต่อไปได้ค่ะ งานรับจ้างทั่วไปหรืองานไร่ งานสวน งานที่เรามี มีประจำ แบบว่ามีให้เราทำบางทีเราก็ต้องทำน่ะค่ะพี่ เลี้ยงชีวิตเราไปเลี้ยงครอบครัวเราไป// นี่เธอไม่ท้อนะคะ สู้ต่อไป เธอหลังโพสต์ขายถ่านใน Facebook ก็มีคนสนใจจำนวนหนึ่ง ก็จะเป็นคนที่ทำอาชีพแม่ค้าแล้วก็คนที่ใช้ถ่านอยู่ ทางบ้านคนทั่วไปก็ไปใช้เตาแก๊สกันหมดแล้วใครสนใจอยากจะอุดหนุนช่วยเหลือเธอนะคะ ติดต่อที่หมายเลข 063-656-5799 ซื้อถ่านเธอได้นะคะ ตั้งใจเผาอย่างเต็มที่ค่ะ ส่วนคุณผู้ชมก็เดินทางไปที่อำเภอสวนผึ้ง หลังจากที่ทราบข่าวนะคะ แม่ค้าขายสับปะรด แม่ค้าคนนี้เขาใจบุญนะคะ เลี้ยงสุนัขและแมวจรจัดพิการนี่เกือบร้อยตัว 10 ปีแล้ว แต่ตอนนี้เธอกำลังเดือดร้อน เพราะปัญหาค่าเลี้ยงดู เพราะว่าเจอพิษ COVID-19 เข้าไป เพราะว่าก่อนหน้านี้ก็เห็นสุนัขและแมวถูกเอาปล่อย เพราะความอดยาก สงสารค่ะ ก็เลยมาเลี้ยงไว้ที่บ้านก็มีเนื้อที่กว่า ไร่เศษเลี้ยงแบบระบบปิดด้วย ไม่รบกวนเพื่อนบ้าน แต่โควิดระลอกใหม่นี้ ทำให้นักท่องเที่ยวที่เป็นฐานลูกค้า ก็หายไป ขายสับปะรดวันหนึ่งได้เกือบพันบาท แต่ว่าก่อนหน้านี้ขายได้เกิน 1000 บาท การขายแล้วนะคะ ไม่ว่าจะเป็นการขายแบบ Delivery หรือขายออนไลน์นะคะ ก็ยังไม่พอค่ะ หาเงินไม่ได้นะคะ ที่เลี้ยงไว้ ตอนนี้นี่เธอเลี้ยงสุนัข 36 ตัว แล้วก็แมวอีก 56 ตัว สิ่งที่เธออยากทำตอนนี้มีนักท่องเที่ยวนี่มาเที่ยวที่สวนผึ้งกันเยอะ ๆ เพราะว่าจะได้มีรายได้ แต่ว่าถ้าหากใครต้องการรับสุนัข หรือว่าแมวไปอุปกเธอก็ยินดีนะคะ หรือว่าจะช่วยบริจาคอาหารสุนัขและแมวเธอก็ยินดีรับ ติดต่อสอบถามได้ค่ะ ที่ 195 นะคะ ก็ช่วยเหลือกันได้ค่ะ วิกฤตินี้นะคะ ก็ต้องช่วยกันนะคะ เอาใจช่วยทุกคนทุกอาชีพ ฝ่าวิกฤตนี้ไปด้วยกันนะคะ ช่วงหน้ากลับมาติดตามสถานการณ์ ที่อินเดีย รายใหม่แต่ละวันยังพุ่งสูงถึง 300,000 คนต่อวัน ช่วงหน้ามาติดตามค่ะ</w:t>
      </w:r>
    </w:p>
    <w:p>
      <w:pPr>
        <w:pStyle w:val="BodyText"/>
      </w:pPr>
      <w:r>
        <w:t xml:space="preserve">[เสียงดนตรี] // ตัวเลขผู้ติดเชื้อในอินเดียนะคะ เมื่อวานนี้นี่พุงไปถึง 380,000 จะทะลุ 400,000 แล้วนะคะ ลำพังประเทศอินเดียนานาชาติต้องส่งความช่วยเหลือไปอินเดียช่วยเหลือไปช่วยอินเดียนะคะ เพราะว่าการระบาดตอนนี้ยังวิกฤตค่ะ ตัวเลขผู้ติดเชื้อรายใหม่ในรอบ 24 ชั่วโมงพบผู้ติดเชื้อเพิ่มกว่า 380,000 คน ทำสถิติผู้ติดเชื้อให้ตอนนี้มียอดติดเชื้อสะสมในอินเดีย 18,700,000 คนแล้วนะคะ ส่วนผู้เสียชีวิตรายใหม่ พบสูงกว่า 3,000 คนต่อเนื่อง ทำให้ผู้ติดเชื้อสะสมทะลุ 200000 คนแล้ว นานาชาติก็ส่งความช่วยเหลือมือกับการแพร่ระบาดอย่างรุนแรงในระลอก 2 ทางการแพทย์ มูลค่า 100 ล้านดอลลาร์สหรัฐฯ เมื่อวานนี้ ซึ่งรวมถึงถังออกซิเจน เครื่องตรวจหาเชื้อ COVID-19 ไปช่วยเหลือ ทางรัสเสอินเดีย อย่างเครื่องผลิตออกซิเจน เยอรมนี และไต้หวัน ก็เตรียมส่งเครื่องผลิตออกซิเจนไปให้อินเดียเช่นกันนะคะ ส่วนองค์การอนามัยโลกและยูนิเซฟก็จัดหาความช่วยเหลืออินเดียด้วย ส่วนที่บราซิลค่ะ มีการฉีดวัคซีนป้องกัน COVID-19 เข็มที่ 2 ของ Biotec เพราะที่นั่นวัคซีนมีจำนวนไม่พอ ฉีดวัคซีนของรัฐบาลนะคะ ว่าจะฉีดวัคซีนใหม่ทั้งประเทศรัฐบาลต้องการลดจำนวนในการฉีดวัคซีนของปีนี้ลงเกือบ 30 เปอร์เซ็นต์ เพราะว่าได้รับวัคซีนจำนวนน้อยที่คาด ขณะนี้ บราซิลมี ผู้ติดเชื้อเป็นอันดับ 3 ของโลก รองจากสหรัฐฯ และอินเดีย มียอดกว่าส่วนยอดเสียชีวิตสะสม สูงเป็นอันดับ 2 ของโลก รองจากสหรัฐฯ นะคะ คือ สูงกว่า 390,000 คน ด้านผู้ว่าการรัฐของบราซิล ซึ่งเป็นสถานวิจัยทางการแพทย์ของรัฐวัคซีนป้องกัน COVID ตัวแรก จะผลิตจำนวน 18 ล้านโดส ภายในกลางเดือนกรกฎาคมนี้ สำนักงานกำกับควบคุม ยังไม่อนุมัติก็ตาม ไปทางสหรัฐฯ บ้างค่ะ ของสหรัฐฯ ได้แถลงต่อสภาคอนเกรต ครบรอบ 100 วัน การบริหารประเทศของเขานะคะ ช่วงที่เขาก้าวเข้ามารับหน้าที่1 ในนั้นคือการระบาดของ COVID-19 ได้ 100 วั นสถานการณ์เริ่มดีขึ้น สหรัฐฯกำลังก้าวข้ามมรสุมและเดินหน้าไปอีกครั้ง ยังกล่าวถึงความสำเร็จต้าน COVID-19 ทุกอย่างที่มีเพื่อจัดการบริหารเรื่องนี้สามรถฉีดวัคซีนให้ประชาชนแล้วประมาณ 100 ล้านโดส เกิดเป้าที่ตั้งไว้ล้านโดส พร้อมกันนี้ก็เรียกร้องให้คนสหรัฐฯ มียอดสะสมกว่า 33 ล้านคน สะสมมากกว่า 580,000 คนค่ะ ปิดท้ายที่กัมพูชานะคะ นี่ก็เป็นอีกประเทศที่สถานการณ์น่าเป็นห่วง ในรอบ 24 ชั่วโมงเจอผู้ติดเชื้อรายใหม่อีก 98 คน ถือเป็นสถิติการติดเชื้อนับตั้งแต่มีการระบาดในประเทศ ทำให้ตอนนี้กัมพูชามียอดผู้ติดเชื้อสะสม 10,000 ส่วนผู้เสียชีวิตอยู่ที่มาตรการล็อกดาวน์ในเมืองปาขีมาพื้นที่สีแดงออกไป จนถึงวันที่ 5 พฤษภาคม สุดสัปดาห์ที่ผ่านมาสั่งปิดตลาดทุกแห่งในพนมเปน รวมถึงห้างมีเหตุจำเป็นทางการแพทย์ เพื่อควบคุมการระบาดของ COVID-19 ซึ่งรัฐบาลที่นั่นจะผ่อนคลายเดินทางบางส่วนที่อยู่ในพื้นที่เขตสีเหลืองนะคะ ถือว่าปลอดภัยจาก COVID-19 แต่ว่าก็ยังห้ามจำหน่ายแอลกอฮอล์ ตั้งแต่เวลา 20.00 น. จนถึง 05.00 น. ต่อไปค่ะ // COVID สสายพันธุ์ที่ระบาดในเดือนเมษายนในบ้านเราครับ ก็เป็นสายพันธุ์อังกฤษ ชื่อสายพันธ์ุ 7 นักวิทยาศาสตร์เขาพยายามหาต้นตอว่ามันมาจากไหนนะครับ ก็ไปพบว่าเมืองหนึ่งนี่ ก็น่าจะเป็นต้นตอของการกลายพันธุ์นี้นะคะ ก็คือเมืองเค้นท์ เป็นเมืองท่าเล็ก ๆ ชื่อว่า แชปปี้ ซึ่งนักวิทยาศาสตร์เขามั่นใจนะครับ ว่าที่นี่เป็นจุดเริ่มต้น… แต่ว่าน่าแปลกที่ว่ามันจะกลายพันธุ์นี่ เมืองนี้เขาไม่มีการระบาดเลยนะครับ จนกระทั่งมากลายพันธุ์ เมืองนี้มีการระบาดด้วยครับ // วันที่น่าเศร้าที่เชลลี่ คูเปอร์เริ่มจากวันที่ เฮนรี คูเปอร์ ที่แชปปี้ ซึ่งตั้งอยู่ปากน้ำเมืองเค้นท์ เมื่อตุลาคมปีที่แล้ว จอร์ชและบิลอยู่ที่ริมทะเลอยู่ที่หมูบ้านริมทะเล ซึ่งห้อมล้อมไปด้วยผับ จ้อยซ์เสียชีวิตลงด้วยโรคมะเร็ง ทำให้เฮนรี่ เพื่อปลอบใจปู่ 1 ในญาติที่มาได้โทรศัพท์บอกญาติบอกว่าเธอติดเชื้อ COVID ในตอนนี้เฮนรีเริ่มมีอาการไม่ดีแล้ว หลังจากนั้นเขาตรวจพบเชื้อรวมถึงภรรยา และลูกชายอีก 3 คน</w:t>
      </w:r>
    </w:p>
    <w:p>
      <w:pPr>
        <w:pStyle w:val="BodyText"/>
      </w:pPr>
      <w:r>
        <w:t xml:space="preserve">[ภาษาต่างประเทศ] // เฮนรีเล่าว่า เมื่อเดือนตุลาคม ครอบครัวมีงานแล้วก็มีสมาชิกคนหนึ่งที่ติด COVID แล้วก็ไม่รู้ตัว พบเชื้อเราไม่รู้เลยว่าเราติดเชื้อ แต่หลังจากนั้น เชื้อก็แพร่ไปทั้งเกาะ</w:t>
      </w:r>
    </w:p>
    <w:p>
      <w:pPr>
        <w:pStyle w:val="BodyText"/>
      </w:pPr>
      <w:r>
        <w:t xml:space="preserve">[ภาษาต่างประเทศ] เกาะเชปปีไม่ได้ถูกกล้ำกลายไปด้วย… แต่ครั้งนี้ได้ระบาดไปทั่วเกาะคร่าชีวิตปู่เฮนรี่ จนด้านนักวิทยาศาสตร์ระบุว่า COVID สายพันธุ์B117 หรือสายพันธุ์อังกฤษ แต่แชปปี้เป็นจุดแรกที่ตกเป็นที่สงสัยในการเป็นจุดระบาด ชีวิต COVID สายพันธุ์อังกฤษ และทางใต้ของอังกเป็นร้อยละ 96 ในเดือนกุมภาพันธ์ สะสม 2 ใน 3 เสียชีวิตในช่วงการระบาดเมื่อปลายเดือนกันยายน ทีมงาน 3 คนของเขาต้องทำงานวันละ 18 ชั่วโมง บ๊อบบี้เล่าว่าปีที่แล้วมันแย่มาก เขาไม่คิดว่ามันจะเกิดขึ้นกับเขา หรือว่ากับใคร ร้อยละ 50 เขาต้องทำงาน 18 ชั่วโมงต่อวัน เพื่อทำศพคนที่ตายจาก COVID บางครั้งไปเองไม่ได้ก็ต้องโทร. ไปหรือว่าอีเมลไป พื้นที่ของเป็นพื้นที่ที่มีผู้ติดเชื้อสูงและมีผู้เสียชีวิตจำนวนมาก นอกจากนั้นทีมของบ๊อบบี้ต้องเจอกับเรื่องที่ใกล้ตัวมากขึ้น เมื่อต้องเตรียมงานศพให้กับสมาชิกในครอบครับ และเพื่อนสนิท บ๊อบบี้เล่าว่า เราต้องติดต่อทำงานศพของคนที่เรารู้จัก จาก COVID ซึ่งก็มาถึงจุดที่เกินจะรับได้ จากจุดที่คนที่ไม่รู้จักติด COVID กลายเป็นว่าเราต้องทำศพให้คนที่เรารู้จัก หรือคนที่เรารัก ตอนนี้ไวรัสสายพันธุ์อังกฤษได้ระบาดอยู่ในกว่า 100 ประเทศ ผลการศึกษาพบว่าเชื้อนี้ไม่เพียงแต่ติดง่ายขึ้น ถึงแม้ว่าวัคซีนที่มีอยู่จะยังต้านมันได้ก็ตาม ศูนย์ป้องกันและควบคุมโรคของสหรัฐฯ ได้เตือนว่าจะกลายเป็นสายพันธุ์ที่พบมากในสหรัฐฯ เตรียมการรับผลกระทบที่เกิดขึ้น ผ่อนคลายมาตรการควบคุม ศูนย์ปฏิบัติการควบคุมพันธุกรรมของอังกฤษ หรือ CUEK เป็นการเฉพาะกิจเป็นการถอดรหัสพันธุกรรมของ เป็นที่แรกที่พบสายพันธุ์อังกฤษ มันได้มีการกลายพันธ์ุไปแล้วหลายพันครั้ง ชาร์ ผู้อำนวยการบอกว่าซึ่งหนึ่งที่ไวรัสสอนเธอ คือ เธอสามารถพลาดได้เสมอ เธอต้องยอมรับว่า รู้เกี่ยวกับ ไวรัสน้อยมาก สิ่งที่เรียนรู้สิ่งที่เรารู้เกี่ยวกับไวรัสที่เราเข้าใจไปก่อนหน้า เรากำลังเริ่มเรียนรู้จาก 0 เราต้องระวังในการพูดถึงเชื้อที่กลายพันธุ์ เพราะว่าซึ่งนั่นคือปัญหาที่สำคัญ ตอนนี้ทางศูนย์ฯ ได้เร่งการค้นหาสายพันธุ์ B117 เพื่อหาทางป้องกัน และยืนยันว่าสายพันธุ์นี้ติดง่ายและอันตรายมากขึ้นหรือไม่ ซึ่งก็ต้องดูเช่น เหตุการณ์ที่ทำให้เกิด Super Spreader ของมนุษย์ หลังจากอากาศเปลี่ยนจากร้อนเป็นหนาว ถึงแม้นักวิทยาศาสตร์จะไม่สามารถหยุดยั้งไวรัสนี้ได้ แต่ก็ได้ส่งสัญญาณเตือนไปทั่วโลก และชิปปี้จุดบ่มเพาะและแพร่กระจายเชื้อนี้ไปทั่วโลก เฮนรี่ คูเปอร์ ชาวเมืองชิปปี้บอกว่าคนพูดว่า สายพันธุ์เคช มีคนพูดด้วยว่าจะเป็นเชื้อที่กระจายไปทั่วโลก มันไม่ใช่เรื่องที่น่าภูมิใจของเมืองชิปปี้ เพราะมันคือมัจจุราช ทั่วโลก น่าหดหู่มากที่ได้ยินเช่นนี้ขณะที่ชาร์ลอน พีคอก หัวหน้าศูนย์ถอดรหัสพันธุกรรมบอกว่านี่คือจุดเริ่มต้นเท่านั้น ยังมีไวรัสอื่นชาร์ลอน ทีคอปหัวหน้าศูนย์พันธุกรรม บอกว่าหลีกเลี่ยงไม่ได้ที่จะมีการระบาดของไวรัสตัวใหม่ แต่สิ่งที่หวังคือการเรียนรู้จากการระบาดครั้งนี้ จะทำให้เราเตรียมตัวได้ดีกว่า ตรวจหา ควบคุม และป้องกัน // ปิดท้ายเบรกนี้ค่ะ กลับไปดูสถานการณ์ที่อินเดีย ตอนนี้น่าเป็นห่วงจริง ๆ นะคะ ในกรุงนิวเดลี ก็เลยทำให้อาสาสมัครกลุ่มหนึ่งเขารวมตัวกันส่งถึงหน้าบ้านเลยนะคะ โดยอาสาสมัครขององค์กร… รับบริการส่งอาหารฟรีถึงหน้าประตูบ้าน ได้รับผลกระทบจาก COVID-19 จากกรุงนิวเดลีของอินเดียค่ะ เพราะว่าตอนนี้ประชาชนส่วนใหญ่ค่ะ ขาดแคลนอาหารแล้วนะคะ จากการล็อกดาวน์ตามมาตรการได้ประกาศหลังจากที่มีผู้เสียชีวิตจาก COVID-19 โดย 1 ในอาสาสมัครในองค์กรที่นำมาจากสมุนไพรธรรมชาติ เครื่องเทศ และเนย เพื่อที่จะเสริมสร้างภมูิต้านทานให้ผู้รับประทานอาหารเหล่านี้ ก่อนที่จะทำมาบรรจุตุ๊ก ๆ ค่ะ ให้กับคนที่โทร. มาสั่งกับพวกเขาและบอกว่าพวกเขานี่คอยเฝ้าสายด่วนที่โทร. เข้ามา เพื่อที่จะขอความช่วยเหลืออยู่ตลอด ตอนนี้มีอาสาสมัครประมาณ 50-100 คน ที่รอรับสายที่โทร. มา แล้วพวกเขาใช้บริการรถส่งอาหารถึง 200-300 คันด้วย ในช่วงบ่ายและเย็นค่ะ // ช่วงนี้เราพักกันอีกสักครู่นะคะ ช่วงหน้าเรามาติดตามเรื่องวัคซีนเอกชนมั่นใจถึงไทยล็อตแรกกลางปีนี้ค่ะ // สำหรับบริษัทเอกชนนะคะ ที่เป็นตัวแทนสั่งซื้อวัคซีน Sputnik ของรัสเซีย บอกว่าแนวโน้มการนำเข้าใกล้ชัดเจนแล้วนะคะ รอเพียงใบอนุญาตจาก อย. ค่ะ ก่อนที่จะนำเข้ามา 10-15 ล้านโดสภายในปีนี้นะคะ นายมารุต บูรณะเศธกูล ประธานเจ้าหน้าที่บริหารบริษัทมีข้อตกลง มีนำเข้าจากยื่นขออนุญาตขึ้นทะเบียนกับ อย. แล้วเมื่อต้นเดือนมีนาโดยวัคซีนของรัสเซียเป็นที่น่าสนใจมาก เพราะวารสารทางการแพทย์ระดับโลกตีพิมพ์ว่ามีประสิทธิภาพสูงมาก ถึงระดับร้อยละ 97.6 และในส่วนของบ้านเราที่มีแนวทางจัดหาเพื่อให้มีจำนวนมากขึ้นนะคะ จาก 63 ล้านโดส เป็น 100 ล้านโดสนั้น เท่าที่ประสานพูดคุยเป็นวัคซีน Sputnik 10-15 ล้านโดส ก็จะสามารถนำเข้ามาในปีนี้ได้อย่างแน่นอน เพื่อให้ทันเป้าหมายการฉีดวัคซีนได้ 50 ล้านคน หรือประมาณร้อยละ 80 ของประชากรที่เกิดภูมิคุ้มกันหมู่ อย. ค่ะ ตอนนี้ก็ยื่นเอกสารครบประมาณร้อยละ 10 ซึ่งถ้าหาก อย. ขึ้นทะเบียนแล้ว น่าจะนำเข้าวัคซีนทางเลือกที่มอบหมายหน่วยงานรัฐจัดหามาเพิ่มเติมได้ ใน 1 ล้านโดส // โหลดไลน์หมอพร้อมหรือยังครับ ใครที่ต้องการฉีดวัคซีน ดูข่าวนี้เลยนะครับ พรุ่งนี้ครับ 1 พฤษภาคม เริ่มลงทะเบียนจองรับวัคซีนผ่านไลน์หมอพร้อม เข้าไปใน Page FAcebook หมอพร้อม จองวันที่ 1 พฤษภาคม แต่ท่านจะได้ฉีดนี่ คือ 7 มิถุนายน ถึง 7 กรกฎาคม นะครับ สำหรับกลุ่มแรกที่จะได้ฉีดไม่ใช่ทุกคนนะครับ ท่านผู้ชม จะเป็นกลุ่มคนที่อายุ 60 ปีขึ้นไปนะครับ 60 ปีขึ้นไปนี่ เขานัดวันที่ 1 มกราคม 2565 นะครับ รุนแรง โรคหัวใจและหลอดเลือด ไตวายเรื้อรัง หลอดเลือดสมอง มะเร็งทุกชนิด และโรคอ้วน อันนี้จะได้วัคซีนของ แอสต้าเซนนิก้าช่วงเดือนสิงหาคม 64 สำหรับประชาชนทั่วไป ที่อายุ 18-59 ปี จะมี 4 ยี่ห้อ Sinovc AstraZeneca Sputnik และไฟเซอร์นะครับ ถึงจะลงทะเบียนหลังจากล้อตแรกได้นะครับ ล็อตแรกได้นะครับ สำหรับไลน์หมอพร้อมเวอร์ชัน 2 มี 12 ฟังก์ชัน ฟังก์ชัน 1 คือ เพิ่มเพื่อน กรอกข้อมูลบัตรประชาชน เบอร์โทรศัพท์ ถ้าไม่มีข้อมูลบัตรประชาชนนี่ กรอกข้อมูลส่วนตัว คนอื่นให้กดเลือกเพิ่มบุคคลอื่น และระบุความสัมพันธ์ บัตรประจำตัวประชาชนและโทรศัพท์ อันที่ 3 นะครับ กดลงทะเบียนรับวัคซีน กดเมนู จองฉีดวัคซีน COVID และกดรับสิทธิ์ โดยระบบจะทำการคัดกรอง จัดวันเวลาเพื่อจองฉีดวัคซีน การจองฉีดวัคซีน COVID เข็มที่ 1 และเปลี่ยนการจอง โดยระบุวันเวลาใหม่ โดยระบบจะส่งวันเวลานัดหมายใหม่มาให้ ฟังก์ชัน 6 ก่อนถึงนัดหมาย 1 วัน ฟังก์ชันที่ 7 คือ การยืนยันการฉีดวัคซีนเข็มที่ 1 หลังจากที่ฉีดวัคซีนไปแล้วนะครับ จะได้รับข้อความยืนและใบแจ้งอาการข้างเคียงที่เกิดขึ้นได้ภายใน 24 ชั่วโมง ฟังก์ชัน 8 จะเป็นการแจ้งเตือนผลข้างเคียวพึงประสงค์หลังฉีดเข็มที่ 1 และ 30 วัน ฟังก์ชันที่ 9 ครับ แจ้งเตือนเข็มที่ 2ฟังก์ชัน 10 คือ การยืนยันฉีดวัคซีนเข็มที่ 2 โดยถ้าคูณยืนยันเสร็จแล้ว การฉีดวัคซีนนะครับ หลังจากที่ฉีดครบ 2 เข็มไปแล้วนะครับ ก็สแกน QR Code ได้ และฟังก์ชัน 12 ประเมินอาการ// ส่วนเรื่องของยาฟาวิพิราเวียร์นะคะ ที่เราจะผลิตเองนี่ องค์การเภสัชกรรมนี่ แจ้งความคืบหน้าว่า ตอนนี้อยู่ในภาวะศึกาา นะคะ ก็เตรียมขึ้นทะเบียนกับ อย. ในเดือนมิถุนายนนี้แล้วค่ะ เภสัชกรหญิง เมธีกุล รองผู้อำนวยการองค์การเภสัชกรรม เปิดเผยความคืบหน้าการผลิตยา ฟาวิพิราเวีย ดำเนินการผลิตยาฟาวิพิราเวียร์ในระดับอุตสาหกรรมเรียบร้อยแล้ว ตอนนี้อยู่ระหว่างนำไปศึกษาชีวสมมูล เพื่อดูความเท่าเทียมกันเสร็จแล้วสามารถยื่นทะเบียน อย. ได้ ถึงเดือนกรกฎาคมนี้ จะสามารถดำเนินการได้ภายหลังได้ทะเบียนตำรับยา แต่ต้องไม่มีประเด็นผลิตยาเม็ดฟาวิพิราเวียร์ได้ทันที ที่ระบุไว้ในทะเบียนยา ยังมีการยืนยันอีกนะคะ ว่าองค์การเภสัชกรรมมีศักยภาพในการผลิตยา favipiravir ซึ่งสามารถผลิตรองรับ ในการวิจัย และพัฒนากระบวนการสังเคราะห์วัตถุดิบของยา favipiravir ในระดับห้องปฏิบัติการ และขยายและวัตถุดิบยาจำเป็นอื่น ๆ สำหรับผลิตยาในระดับอุตสาหกรรม เพื่อสร้างความมั่นคง ยืนยัน และด้านยาให้กับประเทศไทยค่ะ ขณะที่การพิจารณาคำขอรับยาฟาวิพิราเวียร์ หลัก ๆ มีอยู่ 2 ฉบับแรก คือ โครงสร้างสารปัจจุบันหมดอายุความคุ้มครองทุกประเทศแล้ว ตั้งแต่เดือนสิงหาคม ปี 2562 ผู้ผลิตยาจึงสามารถนำสูตรโครงสร้างหลักของยาไปพัฒนาเป็นสูตรยาทางแพทย์ได้ทันที ที่ 2 ค่ะ การรับยาฟาวิพิราเวียร์ก็ยื่นขอให้กรมทรัพย์สินทางปัญญหาให้ตรวจสอบ เมื่อวันที่ 4 กันยายน 2560 แล้วพอตรวจสอบแล้วจึงมีหนังสือแจ้ง ผลการตรวจสอบไปยังผู้ขอ กุมภาพันธ์ 2564 การประดิษฐ์ที่สูงขึ้น ซึ่งผู้ขอก็มีวันชี้แจง ถึงวันที่ 30 สิงหาคม นี้ ถ้าผู้ขอจะถือว่าละทิ้งคำขอพรบ. สิทธิบัตรค่ะ // พักกันก่อนครับ กลับมาดูข่าวสถานการณ์ที่เมียนมาตอนนี้ก็มียิงสู้รบกันดุเดือดเลยครับ // การสู้รบกันการชนกลุ่มน้อยเมียนมานะครับ จรวดหลายลูกก็ยังไม่มีความเสียหายเกิดขึ้นเล็กน้อยนะครับ โดยไม่ทราบว่าเหตุการณ์แรกเกิดขึ้นที่ฐานทัพอาการแห่งหนึ่ง เกิดขึ้นที่เมือง… ถูกยิงด้วยจรวด 4 ลูกได้รับความเสียหายเล็กน้อยแต่ว่าไม่มีคนบาดเจ็บอยู่ที่ฐานทัพอากาศที่เมืองมิทิลา ด้วยจรวด 5 ลูก ไม่มีรายงานผู้เสียชีวิตหรือบาดเจ็บ กองกำลังความมั่นคง ตอนนี้ก็ยังไม่ทราบแน่ชัดว่าอยู่ในกลุ่มใด ตั้งแต่มีการประกาศใช้สถานการณ์ฉุกเฉิน ต้นเดือนกุมภาพันธ์ ก็มีการสู้รบกันระหว่างกองกำลังชนกลุ่มน้อยต่าง ๆพื้นที่ตามแนวชายแดนของภาคเหนือและตะวันออกของประเทศ ก็ออกมาประท้วงตามเมืองต่าง ๆ ต่อต้านการประกาศสถานการณ์ฉุกเฉิน และมีผู้เสียชีวิต 700 คน จากการสลายชุมนุมด้วยนะคะ // กลับมาที่บ้านเราค่ะ 7 ผู้ต้องขัง แกนนำกลุ่มราษฎรนะคะ หรือว่านายพริษฐ์ ชิวารักษ์ โดยให้เหตุผลว่า เพนกวิ้นถ่ายเป็นเลือดแล้ว หลังจากอดอาหาร ศาลอาญามีคำสั่งไม่ให้ประกันตัว แกนนำทางการเมืองในทุกคดีค่ะ ซึ่งประกอบด้วย นายพริษฐ์ ชิวารักษ์ หรือเพนกิวนางสาวปนัญญา และนายปริญญา โดยสั่งในลักษณะเดียวกันนะคะ และศาลอุธรณ์ เคยสั่งไม่ให้ปล่อยตัวชั่วคราว โดยระบุเหตุผลไว้ชัดแจ้งแล้ว ไม่มีเหตุเปลี่ยนคำสั่งเดิม จึงไม่อนุญาต เพื่อเรียกร้องสิทธิ์ในการปล่อยตัวชั่วคราวของนายแพนกวิ้น ล่าสุด ทีมทนายความและแม่ เพนกวินมีอาการอ่อนแรง น้ำหนักลดลงไปแล้วกว่า 10 กิโลฯ ผิวหนังซีดและถ่ายเป็นเลือด พร้อมทั้งตั้งคำถามกับเจ้าหน้าที่ว่าถ้าเกิดอะไรขึ้นกับเพนกวินจะรับผิดชอบไหวหรือไม่ จะสู้ให้ถึงที่สุด และจะไม่ยอมให้สูญเสียลูกไป ขณะเดียวกันค่ะ แนวร่วมชุมนุม ที่เรียกตัวเองว่า ธรรมศาสตร์ เดินทางมาให้กำลังใจและเรียกร้องให้ผู้ต้องขังทางการเมือง ที่หน้าศาลอาญา ไม่พอใจค่ะ และบอกว่าจะปักหลักที่ศาลจนกว่าเพื่อนผู้ต้องขังจะถูกปท่ามกลางกำลังและพื้นที่ตำรวจ ส่วนทางด้านของนางปิยนุช ประเทศไทย ระบุว่าการไม่อนุญาตการไม่ปล่อยตัวชั่วคราวโดยไม่มีเหตุอันชอบธรรม ตอกย้ำว่าทางการไทย การได้รับพิจารณาคดี สันนิษฐานไว้ก่อนว่าเป็นผู้บริสุทธิ์ ของผู้ถูกกล่าวหาของคดีอาญาทุกคน และกฎหมายไทย พร้อมทั้งเรียกร้องรัฐบาลนะคะ ปล่อยตัวนักกิจกรรมทั้งหมด และให้เขาได้ต่อสู้คดี อย่างเป็นธรรมยุติการดำเนินคดีกับนักกิจกรรมค่ะ และการแสดงออกทางการเมืองในช่วงปีที่ผ่านมา ส่วนภรรยาของคุณบัวขาว บัญชาเมฆ นะคะ นักมวยชื่อดังนะคะ ได้ยื่นขอให้รับบุตรสาววัย 5 ขวบให้เป็นชอบโดยกฎหมายร้องเรียกค่าอุปการะเลี้ยงดู นางสาวอัญวี พรชัยพิบูรณ์ นำหลักฐานที่เป็นสูติบัตรใช้ชีวิตอยู่ด้วยกันไปยื่นฟ้องนายสมบัติ บัญชาเมฆ ที่ศาลเยาวชน และครอบเพื่อให้บัวขาวรับรองบุตรสาวเป็นบุตรชอบด้วยกฎหมาย นางสาวอัญญาวี ได้คบหากับบัวขาวมาตั้งแต่ 2556 แล้วก็อยู่ด้วยกันฉันท์สามีภรรยา คือ น้องมีตังค์ ที่ผ่านมา ถึงแม้บัวขาวและรับรองการเป็นบิดาทาง แต่ไม่มีการจดทะเบียนต่อสังคม ซึ่งส่งผลต่อความเป็นอยู่ต่อตนเองและสังคมเป็นอย่างมาก นอกจากนี้หลัง ๆ บัวขาวได้ขายหน้าไป ไม่ติดต่อกับตนเองอีก เลยต้องมาขอความอนุเคราะห์กับศาล เพื่อให้เห็นแก่ลูกสาวในวัย 5 ขวบ บัวขาวจดทะเบียนรับรองบุตรโดยกฎหมาย ไม่ได้ต้องการทำลายชื่อเสียง ไม่ได้ต้องการให้กลับมาอยู่กินฉันสามีภรรยา ถ้าหากบัวขาวไม่ต้องการ ไปฟังเสียงค่ะ //ทวงสิทธิ์ความเป็นลูกค่ะ เด็กทุกคนอยากจะมีพ่อ มีแม่ แล้วก็น้องนี่ รู้ว่าพ่อเขาเป็นใคร แต่เหมือนเอื้อมไม่ถึงน่ะค่ะ ว่าคนนี้คือพ่อหนูนะ มันน่าจะเจ็บปวดกว่า พ่อเสียชีวิตไปแล้วหรือไม่รู้เลยว่าพ่อเป็นใคร // ให้เป็นพ่อโดยสมบูรณ์ อันนี้ก็ต้องแล้วแต่เขานะคะ ให้… มันสิทธิ์การติดสินใจอยู่ที่ตัวเขา เราไม่สามารถไปบังคับให้ใครมาอยากได้ ในสิ่งที่เขาไม่อยากได้หรือเปล่า นายอนันต์ชัยบอกว่าเรื่องนี้เป็นเรื่องดี ให้เด็กคนหนึ่งได้รับสิทธิ์ที่ถูกต้องตามกฎหมาย ก็เลยมาขอให้ศาลมาพิจารณา เลี้ยงดูที่ขาดการส่งเสีย โดยเฉพาะด้านผู้ดูแลค่ายมวยของบัวขาวปฏิเสธ แต่คาดว่าถ้าบัวขาวทราบเรื่องแล้ว จะมีการชี้แจงสังคมอีกครั้ง ทราพเพียงบัวขาว สอบถามทนายความก็มีการยื่นคำฟ้อง 25 ล้านบาทค่ะ // ดูกีฬากันต่อเลย คุณวรวุฒิ คุณวิวัฒ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30 เม.ย. 64 นาทีที่ 0:40:01 ถึงจนจบคลิป</dc:title>
  <dc:creator/>
  <cp:keywords/>
  <dcterms:created xsi:type="dcterms:W3CDTF">2021-05-28T04:22:23Z</dcterms:created>
  <dcterms:modified xsi:type="dcterms:W3CDTF">2021-05-28T04: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พฤษภาคม 2564 เวลา 09.50 น.</vt:lpwstr>
  </property>
  <property fmtid="{D5CDD505-2E9C-101B-9397-08002B2CF9AE}" pid="3" name="subtitle">
    <vt:lpwstr/>
  </property>
</Properties>
</file>